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5220F" w:rsidRDefault="00665C32">
      <w:pPr>
        <w:spacing w:after="200"/>
      </w:pPr>
      <w:r>
        <w:t>Emsculpt Miami Cost.Article.Skinney Medspa.KA</w:t>
      </w:r>
    </w:p>
    <w:p w14:paraId="00000002" w14:textId="77777777" w:rsidR="0015220F" w:rsidRDefault="00665C32">
      <w:pPr>
        <w:spacing w:after="200"/>
      </w:pPr>
      <w:r>
        <w:t>/Emsculpt Miami Cost</w:t>
      </w:r>
    </w:p>
    <w:p w14:paraId="00000003" w14:textId="77777777" w:rsidR="0015220F" w:rsidRDefault="00665C32">
      <w:pPr>
        <w:spacing w:after="200"/>
      </w:pPr>
      <w:r>
        <w:t>KW Emsculpt Miami Cost</w:t>
      </w:r>
    </w:p>
    <w:p w14:paraId="00000004" w14:textId="77777777" w:rsidR="0015220F" w:rsidRDefault="00665C32">
      <w:pPr>
        <w:spacing w:after="200"/>
      </w:pPr>
      <w:r>
        <w:t>Meta: Learn about the factors that determine Emsculpt Miami costs and learn ways to save on your plan. Build, strengthen, and tone muscles with body contouring.</w:t>
      </w:r>
    </w:p>
    <w:p w14:paraId="00000005" w14:textId="77777777" w:rsidR="0015220F" w:rsidRDefault="00665C32">
      <w:pPr>
        <w:spacing w:after="200"/>
      </w:pPr>
      <w:r>
        <w:t>Emsculpt Miami Cost | A Breakdown of Treatment Prices</w:t>
      </w:r>
    </w:p>
    <w:p w14:paraId="22B4B4E6" w14:textId="098C921B" w:rsidR="00665C32" w:rsidRDefault="00665C32">
      <w:pPr>
        <w:spacing w:after="200"/>
      </w:pPr>
      <w:r>
        <w:t>If you have read reviews and seen the Ems</w:t>
      </w:r>
      <w:r>
        <w:t xml:space="preserve">culpt before and after transformations, you may be wondering what the cost is per treatment. The men and women researching this new muscle-building treatment want to know the </w:t>
      </w:r>
      <w:r w:rsidRPr="00665C32">
        <w:rPr>
          <w:u w:val="single"/>
        </w:rPr>
        <w:t>Emsculpt cost.</w:t>
      </w:r>
      <w:r>
        <w:t xml:space="preserve"> Read on to see a breakdown of Emsculpt Miami prices and learn how </w:t>
      </w:r>
      <w:r>
        <w:t>to save money and receive the best body sculpting results.</w:t>
      </w:r>
    </w:p>
    <w:p w14:paraId="00000007" w14:textId="77777777" w:rsidR="0015220F" w:rsidRDefault="00665C32">
      <w:pPr>
        <w:spacing w:after="200"/>
      </w:pPr>
      <w:r>
        <w:t>Emsculpt Before and After*</w:t>
      </w:r>
    </w:p>
    <w:p w14:paraId="00000008" w14:textId="3ED4E47A" w:rsidR="0015220F" w:rsidRDefault="00665C32">
      <w:pPr>
        <w:spacing w:after="200"/>
      </w:pPr>
      <w:r>
        <w:t>Emsculpt before and after images are a driving factor for the treatment’s popularity. Patients achieve a noticeably firmer, more sculpt physique with this treatment. As w</w:t>
      </w:r>
      <w:r>
        <w:t xml:space="preserve">ith any cosmetic body sculpting treatment, results may vary.* However, each patient achieves transformative results when their Emsculpt session is done with a reputable provider. </w:t>
      </w:r>
    </w:p>
    <w:p w14:paraId="084DEC59" w14:textId="4353BAB4" w:rsidR="00665C32" w:rsidRDefault="00665C32">
      <w:pPr>
        <w:spacing w:after="200"/>
      </w:pPr>
      <w:r w:rsidRPr="00665C32">
        <w:rPr>
          <w:highlight w:val="yellow"/>
        </w:rPr>
        <w:t>Insert 2 bas</w:t>
      </w:r>
    </w:p>
    <w:p w14:paraId="73EEC0A9" w14:textId="1C493076" w:rsidR="00665C32" w:rsidRPr="00665C32" w:rsidRDefault="00665C32" w:rsidP="00665C32">
      <w:pPr>
        <w:spacing w:after="200"/>
        <w:jc w:val="right"/>
        <w:rPr>
          <w:u w:val="single"/>
        </w:rPr>
      </w:pPr>
      <w:r w:rsidRPr="00665C32">
        <w:rPr>
          <w:u w:val="single"/>
        </w:rPr>
        <w:t>See more Emsculpt Results &gt;&gt;</w:t>
      </w:r>
    </w:p>
    <w:p w14:paraId="00000009" w14:textId="77777777" w:rsidR="0015220F" w:rsidRDefault="00665C32">
      <w:pPr>
        <w:spacing w:before="240" w:after="240"/>
      </w:pPr>
      <w:r>
        <w:t>How Much Does Emsculpt Cost?</w:t>
      </w:r>
    </w:p>
    <w:p w14:paraId="50880B84" w14:textId="3CDD44ED" w:rsidR="00665C32" w:rsidRDefault="00665C32">
      <w:pPr>
        <w:spacing w:before="240" w:after="240"/>
      </w:pPr>
      <w:r>
        <w:t>Emsculpt cost typically</w:t>
      </w:r>
      <w:r>
        <w:t xml:space="preserve"> starts at $750 per treatment. How</w:t>
      </w:r>
      <w:r>
        <w:t>ever, treatments are customizable. The overall prices will vary per patient. Certain factors determine a patient’s treatment cost. Factors like the treatment location, the number of muscle groups treated, the number of Sculpt sessions needed to achieve the</w:t>
      </w:r>
      <w:r>
        <w:t xml:space="preserve"> desired aesthetic, and the other influencers affect the ultimate cost of Emsculpt.</w:t>
      </w:r>
    </w:p>
    <w:p w14:paraId="0000000B" w14:textId="2E698A1A" w:rsidR="0015220F" w:rsidRDefault="00665C32">
      <w:pPr>
        <w:spacing w:after="200"/>
      </w:pPr>
      <w:r>
        <w:t>During your complimentary consultation with SKINNEY</w:t>
      </w:r>
      <w:r>
        <w:t xml:space="preserve"> Medspa, Emsculpt Miami cost will be covered in detail. We will discuss any current specials and the financing options av</w:t>
      </w:r>
      <w:r>
        <w:t>ailable. If this popular muscle-building treatment is right for you, we create a plan that achieves your aesthetic body goals and fits your budget.</w:t>
      </w:r>
    </w:p>
    <w:p w14:paraId="07BBD5AD" w14:textId="1A91D4E4" w:rsidR="00665C32" w:rsidRPr="00665C32" w:rsidRDefault="00665C32" w:rsidP="00665C32">
      <w:pPr>
        <w:spacing w:after="200"/>
        <w:jc w:val="right"/>
        <w:rPr>
          <w:u w:val="single"/>
        </w:rPr>
      </w:pPr>
      <w:r w:rsidRPr="00665C32">
        <w:rPr>
          <w:u w:val="single"/>
        </w:rPr>
        <w:t>Learn more about Emsculpt in Miami &gt;&gt;</w:t>
      </w:r>
    </w:p>
    <w:p w14:paraId="0000000C" w14:textId="77777777" w:rsidR="0015220F" w:rsidRDefault="00665C32">
      <w:pPr>
        <w:spacing w:before="240" w:after="240"/>
      </w:pPr>
      <w:r>
        <w:t>How Does Emsculpt Work?</w:t>
      </w:r>
    </w:p>
    <w:p w14:paraId="0000000D" w14:textId="77777777" w:rsidR="0015220F" w:rsidRDefault="00665C32">
      <w:pPr>
        <w:spacing w:before="240" w:after="240"/>
      </w:pPr>
      <w:r>
        <w:t>Emsculpt utilizes advanced technology to harness the power of Highly-Focuses Electro</w:t>
      </w:r>
      <w:r>
        <w:t xml:space="preserve">magnetic (HIFEM) energy. During treatment, the energy safely and painlessly passes through the skin, penetrating the underlying muscle tissues. The energy current stimulates the tissues causing </w:t>
      </w:r>
      <w:r>
        <w:lastRenderedPageBreak/>
        <w:t>them to contract rapidly and intensely. The contractions devel</w:t>
      </w:r>
      <w:r>
        <w:t>op the muscle tissues, making them grow bigger, stronger, and more defined.</w:t>
      </w:r>
    </w:p>
    <w:p w14:paraId="0000000E" w14:textId="77777777" w:rsidR="0015220F" w:rsidRDefault="00665C32">
      <w:pPr>
        <w:spacing w:after="200"/>
      </w:pPr>
      <w:r>
        <w:t xml:space="preserve">Dubbed the </w:t>
      </w:r>
      <w:r w:rsidRPr="00665C32">
        <w:rPr>
          <w:u w:val="single"/>
        </w:rPr>
        <w:t>“Superman’s ab workout,”</w:t>
      </w:r>
      <w:r>
        <w:t xml:space="preserve"> Emsculpt induces 20,000 supramaximal contractions during a single 30-minute session. One treatment equals 20,000 sit-ups, lunges, or curls depen</w:t>
      </w:r>
      <w:r>
        <w:t>ding on your treatment area. Clearly, Emsculpt defines your physique in a way that is virtually impossible through manual exercise alone.</w:t>
      </w:r>
    </w:p>
    <w:p w14:paraId="0000000F" w14:textId="77777777" w:rsidR="0015220F" w:rsidRDefault="00665C32">
      <w:pPr>
        <w:spacing w:before="240" w:after="240"/>
      </w:pPr>
      <w:r>
        <w:t>Can I Save on Emsculpt Miami Prices?</w:t>
      </w:r>
    </w:p>
    <w:p w14:paraId="00000010" w14:textId="77777777" w:rsidR="0015220F" w:rsidRDefault="00665C32">
      <w:pPr>
        <w:spacing w:after="200"/>
      </w:pPr>
      <w:r>
        <w:t>There are several ways to save on Emsculpt Miami prices. Packaging treatments can</w:t>
      </w:r>
      <w:r>
        <w:t xml:space="preserve"> significantly reduce costs. Emsculpt specials also offer large discounts. Notwithstanding, the cost of Emsculpt is the same at most establishments. Therefore, to get the best results, you should shop around for a provider with the most experience and expe</w:t>
      </w:r>
      <w:r>
        <w:t>rtise. Emsculpt is a technique-sensitive treatment. The more skilled and knowledgeable the provider, the most transformative your results.</w:t>
      </w:r>
    </w:p>
    <w:p w14:paraId="00000011" w14:textId="77777777" w:rsidR="0015220F" w:rsidRDefault="00665C32">
      <w:pPr>
        <w:spacing w:before="240" w:after="240"/>
      </w:pPr>
      <w:r>
        <w:t>How to Secure the Best Emsculpt Miami Results</w:t>
      </w:r>
    </w:p>
    <w:p w14:paraId="00000012" w14:textId="2308B7AD" w:rsidR="0015220F" w:rsidRDefault="00665C32">
      <w:pPr>
        <w:spacing w:before="240" w:after="240"/>
      </w:pPr>
      <w:r>
        <w:t>If you live in the Miami area and want to achieve the most dramatic Ems</w:t>
      </w:r>
      <w:r>
        <w:t xml:space="preserve">culpt results, contact </w:t>
      </w:r>
      <w:r w:rsidRPr="00665C32">
        <w:rPr>
          <w:u w:val="single"/>
        </w:rPr>
        <w:t>SKINNEY</w:t>
      </w:r>
      <w:r w:rsidRPr="00665C32">
        <w:rPr>
          <w:u w:val="single"/>
        </w:rPr>
        <w:t xml:space="preserve"> Medspa.</w:t>
      </w:r>
      <w:r>
        <w:t xml:space="preserve"> We are a leading Emsculpt provider in Miami with unmatched expertise in conducting non-invasive body contouring treatments. To ensure you receive the best results and an investment worth every penny, schedule a free c</w:t>
      </w:r>
      <w:r>
        <w:t>onsultation with our luxury medspa.</w:t>
      </w:r>
    </w:p>
    <w:p w14:paraId="00000013" w14:textId="77777777" w:rsidR="0015220F" w:rsidRDefault="00665C32">
      <w:pPr>
        <w:spacing w:after="200"/>
      </w:pPr>
      <w:r>
        <w:t>Contact us by calling 212-754-6639 to schedule your consultation or reach out to us online.</w:t>
      </w:r>
    </w:p>
    <w:p w14:paraId="00000014" w14:textId="77777777" w:rsidR="0015220F" w:rsidRDefault="0015220F"/>
    <w:sectPr w:rsidR="0015220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DI2MzE3MjYyNzFX0lEKTi0uzszPAykwrAUANNkwfywAAAA="/>
  </w:docVars>
  <w:rsids>
    <w:rsidRoot w:val="0015220F"/>
    <w:rsid w:val="0015220F"/>
    <w:rsid w:val="00665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6C7E7"/>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42</Words>
  <Characters>3095</Characters>
  <Application>Microsoft Office Word</Application>
  <DocSecurity>0</DocSecurity>
  <Lines>25</Lines>
  <Paragraphs>7</Paragraphs>
  <ScaleCrop>false</ScaleCrop>
  <Company/>
  <LinksUpToDate>false</LinksUpToDate>
  <CharactersWithSpaces>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4-29T20:39:00Z</dcterms:created>
  <dcterms:modified xsi:type="dcterms:W3CDTF">2021-04-29T20:42:00Z</dcterms:modified>
</cp:coreProperties>
</file>